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0586" w:rsidRDefault="002C7B92" w:rsidP="002C7B92">
      <w:pPr>
        <w:contextualSpacing/>
      </w:pPr>
      <w:r w:rsidRPr="002C7B92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 xml:space="preserve">Required Conference Attendee Information </w:t>
      </w:r>
    </w:p>
    <w:p w:rsidR="002C7B92" w:rsidRPr="002C7B92" w:rsidRDefault="002C7B92" w:rsidP="002C7B92">
      <w:pPr>
        <w:contextualSpacing/>
      </w:pPr>
      <w:r w:rsidRPr="002C7B92">
        <w:rPr>
          <w:rStyle w:val="normaltextrun"/>
          <w:rFonts w:ascii="Calibri" w:hAnsi="Calibri" w:cs="Calibri"/>
          <w:bCs/>
          <w:color w:val="808080" w:themeColor="background1" w:themeShade="80"/>
          <w:sz w:val="36"/>
          <w:szCs w:val="36"/>
        </w:rPr>
        <w:t>A written guaranteed number of attendees must be submitted fourteen (14) calendar days prior to the start of the conference.</w:t>
      </w:r>
      <w:r>
        <w:rPr>
          <w:rStyle w:val="normaltextrun"/>
          <w:rFonts w:ascii="Calibri" w:hAnsi="Calibri" w:cs="Calibri"/>
          <w:bCs/>
          <w:color w:val="808080" w:themeColor="background1" w:themeShade="80"/>
          <w:sz w:val="36"/>
          <w:szCs w:val="36"/>
        </w:rPr>
        <w:t xml:space="preserve"> </w:t>
      </w:r>
      <w:r w:rsidRPr="002C7B92">
        <w:t>*This information will be collected by Conferences Services if using our registration services.</w:t>
      </w:r>
    </w:p>
    <w:p w:rsidR="002C7B92" w:rsidRPr="007E66E4" w:rsidRDefault="002C7B92" w:rsidP="002C7B92">
      <w:pPr>
        <w:contextualSpacing/>
        <w:jc w:val="center"/>
        <w:rPr>
          <w:sz w:val="18"/>
        </w:rPr>
      </w:pPr>
    </w:p>
    <w:p w:rsidR="002C7B92" w:rsidRDefault="002C7B92" w:rsidP="002C7B92">
      <w:pPr>
        <w:contextualSpacing/>
        <w:rPr>
          <w:u w:val="single"/>
        </w:rPr>
      </w:pPr>
    </w:p>
    <w:p w:rsidR="002C7B92" w:rsidRDefault="002C7B92" w:rsidP="002C7B92">
      <w:pPr>
        <w:contextualSpacing/>
        <w:rPr>
          <w:u w:val="single"/>
        </w:rPr>
        <w:sectPr w:rsidR="002C7B92">
          <w:headerReference w:type="default" r:id="rId7"/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C7B92" w:rsidRPr="00412946" w:rsidRDefault="002C7B92" w:rsidP="00C7259F">
      <w:pPr>
        <w:pStyle w:val="Heading2"/>
        <w:spacing w:before="0"/>
      </w:pPr>
      <w:r w:rsidRPr="00412946">
        <w:t>Housing</w:t>
      </w:r>
    </w:p>
    <w:p w:rsidR="002C7B92" w:rsidRDefault="002C7B92" w:rsidP="00C7259F">
      <w:pPr>
        <w:pStyle w:val="ListParagraph"/>
        <w:numPr>
          <w:ilvl w:val="0"/>
          <w:numId w:val="1"/>
        </w:numPr>
      </w:pPr>
      <w:r>
        <w:t>Total Number of conference attendees</w:t>
      </w:r>
    </w:p>
    <w:p w:rsidR="002C7B92" w:rsidRDefault="002C7B92" w:rsidP="00C7259F">
      <w:pPr>
        <w:pStyle w:val="ListParagraph"/>
        <w:numPr>
          <w:ilvl w:val="0"/>
          <w:numId w:val="1"/>
        </w:numPr>
      </w:pPr>
      <w:r>
        <w:t>Number of Single Rooms requested</w:t>
      </w:r>
      <w:r>
        <w:tab/>
      </w:r>
    </w:p>
    <w:p w:rsidR="002C7B92" w:rsidRDefault="002C7B92" w:rsidP="00C7259F">
      <w:pPr>
        <w:pStyle w:val="ListParagraph"/>
        <w:numPr>
          <w:ilvl w:val="0"/>
          <w:numId w:val="1"/>
        </w:numPr>
      </w:pPr>
      <w:r>
        <w:t>Number of Double Rooms requested</w:t>
      </w:r>
    </w:p>
    <w:p w:rsidR="002C7B92" w:rsidRDefault="002C7B92" w:rsidP="00C7259F">
      <w:pPr>
        <w:pStyle w:val="ListParagraph"/>
        <w:numPr>
          <w:ilvl w:val="0"/>
          <w:numId w:val="1"/>
        </w:numPr>
      </w:pPr>
      <w:r w:rsidRPr="0029243E">
        <w:t>First Name</w:t>
      </w:r>
      <w:r>
        <w:t xml:space="preserve">, </w:t>
      </w:r>
      <w:r w:rsidRPr="0029243E">
        <w:t>Last Name</w:t>
      </w:r>
    </w:p>
    <w:p w:rsidR="002C7B92" w:rsidRDefault="002C7B92" w:rsidP="00C7259F">
      <w:pPr>
        <w:pStyle w:val="ListParagraph"/>
        <w:numPr>
          <w:ilvl w:val="0"/>
          <w:numId w:val="1"/>
        </w:numPr>
      </w:pPr>
      <w:r w:rsidRPr="0029243E">
        <w:t>Gender</w:t>
      </w:r>
    </w:p>
    <w:p w:rsidR="002C7B92" w:rsidRDefault="002C7B92" w:rsidP="00C7259F">
      <w:pPr>
        <w:pStyle w:val="ListParagraph"/>
        <w:numPr>
          <w:ilvl w:val="0"/>
          <w:numId w:val="1"/>
        </w:numPr>
      </w:pPr>
      <w:r>
        <w:t xml:space="preserve">Complete Address, including </w:t>
      </w:r>
      <w:r w:rsidRPr="0029243E">
        <w:t>Country (if not U.S.)</w:t>
      </w:r>
      <w:r w:rsidRPr="0029243E">
        <w:tab/>
      </w:r>
    </w:p>
    <w:p w:rsidR="002C7B92" w:rsidRDefault="002C7B92" w:rsidP="00C7259F">
      <w:pPr>
        <w:pStyle w:val="ListParagraph"/>
        <w:numPr>
          <w:ilvl w:val="0"/>
          <w:numId w:val="1"/>
        </w:numPr>
      </w:pPr>
      <w:r w:rsidRPr="0029243E">
        <w:t>Preferred Phone Number</w:t>
      </w:r>
      <w:r w:rsidRPr="0029243E">
        <w:tab/>
      </w:r>
    </w:p>
    <w:p w:rsidR="002C7B92" w:rsidRDefault="002C7B92" w:rsidP="00C7259F">
      <w:pPr>
        <w:pStyle w:val="ListParagraph"/>
        <w:numPr>
          <w:ilvl w:val="0"/>
          <w:numId w:val="1"/>
        </w:numPr>
      </w:pPr>
      <w:r w:rsidRPr="0029243E">
        <w:t xml:space="preserve">Check </w:t>
      </w:r>
      <w:proofErr w:type="gramStart"/>
      <w:r w:rsidRPr="0029243E">
        <w:t>In</w:t>
      </w:r>
      <w:proofErr w:type="gramEnd"/>
      <w:r w:rsidRPr="0029243E">
        <w:t xml:space="preserve"> Date</w:t>
      </w:r>
      <w:r w:rsidRPr="0029243E">
        <w:tab/>
      </w:r>
    </w:p>
    <w:p w:rsidR="002C7B92" w:rsidRDefault="002C7B92" w:rsidP="00C7259F">
      <w:pPr>
        <w:pStyle w:val="ListParagraph"/>
        <w:numPr>
          <w:ilvl w:val="0"/>
          <w:numId w:val="1"/>
        </w:numPr>
      </w:pPr>
      <w:r w:rsidRPr="0029243E">
        <w:t>Check Out Date</w:t>
      </w:r>
    </w:p>
    <w:p w:rsidR="002C7B92" w:rsidRDefault="002C7B92" w:rsidP="00C7259F">
      <w:pPr>
        <w:pStyle w:val="ListParagraph"/>
        <w:numPr>
          <w:ilvl w:val="0"/>
          <w:numId w:val="1"/>
        </w:numPr>
      </w:pPr>
      <w:r>
        <w:t>C</w:t>
      </w:r>
      <w:r w:rsidRPr="0029243E">
        <w:t>ornell ID</w:t>
      </w:r>
      <w:r>
        <w:t xml:space="preserve"> </w:t>
      </w:r>
      <w:r w:rsidRPr="0029243E">
        <w:t>(if applicable)</w:t>
      </w:r>
      <w:r w:rsidRPr="0029243E">
        <w:tab/>
      </w:r>
    </w:p>
    <w:p w:rsidR="002C7B92" w:rsidRDefault="002C7B92" w:rsidP="00C7259F">
      <w:pPr>
        <w:pStyle w:val="ListParagraph"/>
        <w:numPr>
          <w:ilvl w:val="0"/>
          <w:numId w:val="1"/>
        </w:numPr>
      </w:pPr>
      <w:r w:rsidRPr="0029243E">
        <w:t>Cornell Net ID (if applicable)</w:t>
      </w:r>
    </w:p>
    <w:p w:rsidR="002C7B92" w:rsidRDefault="002C7B92" w:rsidP="00C7259F">
      <w:pPr>
        <w:pStyle w:val="ListParagraph"/>
        <w:numPr>
          <w:ilvl w:val="0"/>
          <w:numId w:val="1"/>
        </w:numPr>
      </w:pPr>
      <w:r w:rsidRPr="0029243E">
        <w:t>Email Address</w:t>
      </w:r>
      <w:r w:rsidRPr="0029243E">
        <w:tab/>
      </w:r>
    </w:p>
    <w:p w:rsidR="002C7B92" w:rsidRDefault="002C7B92" w:rsidP="00C7259F">
      <w:pPr>
        <w:pStyle w:val="ListParagraph"/>
        <w:numPr>
          <w:ilvl w:val="0"/>
          <w:numId w:val="1"/>
        </w:numPr>
      </w:pPr>
      <w:r w:rsidRPr="0029243E">
        <w:t>Preferred Room Type</w:t>
      </w:r>
      <w:r w:rsidRPr="0029243E">
        <w:tab/>
      </w:r>
    </w:p>
    <w:p w:rsidR="002C7B92" w:rsidRDefault="002C7B92" w:rsidP="00C7259F">
      <w:pPr>
        <w:pStyle w:val="ListParagraph"/>
        <w:numPr>
          <w:ilvl w:val="0"/>
          <w:numId w:val="1"/>
        </w:numPr>
      </w:pPr>
      <w:r w:rsidRPr="0029243E">
        <w:t>Roommate Request</w:t>
      </w:r>
      <w:r w:rsidRPr="0029243E">
        <w:tab/>
      </w:r>
    </w:p>
    <w:p w:rsidR="002C7B92" w:rsidRDefault="002C7B92" w:rsidP="00C7259F">
      <w:pPr>
        <w:pStyle w:val="ListParagraph"/>
        <w:numPr>
          <w:ilvl w:val="0"/>
          <w:numId w:val="1"/>
        </w:numPr>
      </w:pPr>
      <w:r w:rsidRPr="0029243E">
        <w:t>Under 18 during the time of residence (Y/N)?</w:t>
      </w:r>
      <w:r w:rsidRPr="0029243E">
        <w:tab/>
      </w:r>
    </w:p>
    <w:p w:rsidR="002C7B92" w:rsidRDefault="002C7B92" w:rsidP="00C7259F">
      <w:pPr>
        <w:pStyle w:val="ListParagraph"/>
        <w:numPr>
          <w:ilvl w:val="0"/>
          <w:numId w:val="1"/>
        </w:numPr>
      </w:pPr>
      <w:r w:rsidRPr="0029243E">
        <w:t>Emergency Contact Name</w:t>
      </w:r>
      <w:r w:rsidRPr="0029243E">
        <w:tab/>
      </w:r>
    </w:p>
    <w:p w:rsidR="002C7B92" w:rsidRDefault="002C7B92" w:rsidP="00C7259F">
      <w:pPr>
        <w:pStyle w:val="ListParagraph"/>
        <w:numPr>
          <w:ilvl w:val="0"/>
          <w:numId w:val="1"/>
        </w:numPr>
      </w:pPr>
      <w:r w:rsidRPr="0029243E">
        <w:t>Emergency Phone Number</w:t>
      </w:r>
      <w:r w:rsidRPr="0029243E">
        <w:tab/>
      </w:r>
    </w:p>
    <w:p w:rsidR="002C7B92" w:rsidRDefault="002C7B92" w:rsidP="00C7259F">
      <w:pPr>
        <w:pStyle w:val="ListParagraph"/>
        <w:numPr>
          <w:ilvl w:val="0"/>
          <w:numId w:val="1"/>
        </w:numPr>
      </w:pPr>
      <w:r w:rsidRPr="0029243E">
        <w:t>Emergency Address</w:t>
      </w:r>
    </w:p>
    <w:p w:rsidR="00C7259F" w:rsidRPr="00870322" w:rsidRDefault="00C7259F" w:rsidP="00C7259F">
      <w:pPr>
        <w:pStyle w:val="Heading2"/>
        <w:spacing w:before="0"/>
        <w:rPr>
          <w:u w:val="single"/>
        </w:rPr>
      </w:pPr>
      <w:r>
        <w:rPr>
          <w:u w:val="single"/>
        </w:rPr>
        <w:br/>
      </w:r>
      <w:r w:rsidRPr="00C7259F">
        <w:t>Gym Passes</w:t>
      </w:r>
    </w:p>
    <w:p w:rsidR="00C7259F" w:rsidRDefault="00C7259F" w:rsidP="00C7259F">
      <w:pPr>
        <w:pStyle w:val="ListParagraph"/>
        <w:numPr>
          <w:ilvl w:val="0"/>
          <w:numId w:val="2"/>
        </w:numPr>
      </w:pPr>
      <w:r>
        <w:t>Number of passes needed</w:t>
      </w:r>
    </w:p>
    <w:p w:rsidR="00C7259F" w:rsidRPr="00C7259F" w:rsidRDefault="00C7259F" w:rsidP="00C7259F">
      <w:pPr>
        <w:pStyle w:val="ListParagraph"/>
        <w:numPr>
          <w:ilvl w:val="1"/>
          <w:numId w:val="2"/>
        </w:numPr>
        <w:rPr>
          <w:u w:val="single"/>
        </w:rPr>
      </w:pPr>
      <w:r>
        <w:t xml:space="preserve">$7.00 per person/day </w:t>
      </w:r>
    </w:p>
    <w:p w:rsidR="002C7B92" w:rsidRPr="00C7259F" w:rsidRDefault="00C7259F" w:rsidP="00C7259F">
      <w:pPr>
        <w:pStyle w:val="ListParagraph"/>
        <w:numPr>
          <w:ilvl w:val="1"/>
          <w:numId w:val="2"/>
        </w:numPr>
        <w:rPr>
          <w:u w:val="single"/>
        </w:rPr>
      </w:pPr>
      <w:r>
        <w:t>$20 for one week</w:t>
      </w:r>
    </w:p>
    <w:p w:rsidR="002C7B92" w:rsidRDefault="00C7259F" w:rsidP="00C7259F">
      <w:pPr>
        <w:pStyle w:val="Heading2"/>
        <w:spacing w:before="0"/>
        <w:rPr>
          <w:u w:val="single"/>
        </w:rPr>
      </w:pPr>
      <w:r>
        <w:rPr>
          <w:u w:val="single"/>
        </w:rPr>
        <w:br w:type="column"/>
      </w:r>
      <w:r w:rsidR="002C7B92" w:rsidRPr="00C7259F">
        <w:t>Dining</w:t>
      </w:r>
    </w:p>
    <w:p w:rsidR="002C7B92" w:rsidRPr="00420EEF" w:rsidRDefault="002C7B92" w:rsidP="00C7259F">
      <w:pPr>
        <w:pStyle w:val="ListParagraph"/>
        <w:numPr>
          <w:ilvl w:val="0"/>
          <w:numId w:val="5"/>
        </w:numPr>
      </w:pPr>
      <w:r>
        <w:t>Dates attendees will be eating in dining halls</w:t>
      </w:r>
    </w:p>
    <w:p w:rsidR="002C7B92" w:rsidRDefault="002C7B92" w:rsidP="00C7259F">
      <w:pPr>
        <w:pStyle w:val="ListParagraph"/>
        <w:numPr>
          <w:ilvl w:val="0"/>
          <w:numId w:val="4"/>
        </w:numPr>
      </w:pPr>
      <w:r>
        <w:t>Roster of all attendees that will participating in a meal plan</w:t>
      </w:r>
    </w:p>
    <w:p w:rsidR="002C7B92" w:rsidRDefault="002C7B92" w:rsidP="00C7259F">
      <w:pPr>
        <w:pStyle w:val="ListParagraph"/>
        <w:numPr>
          <w:ilvl w:val="0"/>
          <w:numId w:val="3"/>
        </w:numPr>
      </w:pPr>
      <w:r>
        <w:t>The number attendees for each meal, each day of the conference</w:t>
      </w:r>
    </w:p>
    <w:p w:rsidR="002C7B92" w:rsidRDefault="002C7B92" w:rsidP="00C7259F">
      <w:pPr>
        <w:pStyle w:val="ListParagraph"/>
        <w:numPr>
          <w:ilvl w:val="1"/>
          <w:numId w:val="3"/>
        </w:numPr>
      </w:pPr>
      <w:r>
        <w:t xml:space="preserve">Number </w:t>
      </w:r>
      <w:r>
        <w:t xml:space="preserve">of attendees </w:t>
      </w:r>
      <w:r>
        <w:t>having breakfast each day</w:t>
      </w:r>
    </w:p>
    <w:p w:rsidR="002C7B92" w:rsidRDefault="002C7B92" w:rsidP="00C7259F">
      <w:pPr>
        <w:pStyle w:val="ListParagraph"/>
        <w:numPr>
          <w:ilvl w:val="1"/>
          <w:numId w:val="3"/>
        </w:numPr>
      </w:pPr>
      <w:r>
        <w:t>Number of attendees having lunch each day</w:t>
      </w:r>
    </w:p>
    <w:p w:rsidR="002C7B92" w:rsidRDefault="002C7B92" w:rsidP="00C7259F">
      <w:pPr>
        <w:pStyle w:val="ListParagraph"/>
        <w:numPr>
          <w:ilvl w:val="1"/>
          <w:numId w:val="3"/>
        </w:numPr>
      </w:pPr>
      <w:r>
        <w:t>Number of attendees having dinner each day</w:t>
      </w:r>
    </w:p>
    <w:p w:rsidR="00C7259F" w:rsidRPr="00C7259F" w:rsidRDefault="002C7B92" w:rsidP="00C7259F">
      <w:pPr>
        <w:pStyle w:val="ListParagraph"/>
        <w:numPr>
          <w:ilvl w:val="0"/>
          <w:numId w:val="4"/>
        </w:numPr>
      </w:pPr>
      <w:r>
        <w:t>D</w:t>
      </w:r>
      <w:r>
        <w:t xml:space="preserve">o any of your guests have food allergies </w:t>
      </w:r>
      <w:bookmarkStart w:id="0" w:name="_GoBack"/>
      <w:bookmarkEnd w:id="0"/>
      <w:r>
        <w:t>that may require special attention?</w:t>
      </w:r>
      <w:r>
        <w:tab/>
      </w:r>
    </w:p>
    <w:p w:rsidR="00C7259F" w:rsidRDefault="00C7259F" w:rsidP="00C7259F">
      <w:pPr>
        <w:pStyle w:val="ListParagraph"/>
        <w:ind w:left="36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:rsidR="002C7B92" w:rsidRPr="00C7259F" w:rsidRDefault="002C7B92" w:rsidP="00C7259F">
      <w:pPr>
        <w:pStyle w:val="ListParagraph"/>
        <w:ind w:left="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C7259F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Bus Passes</w:t>
      </w:r>
    </w:p>
    <w:p w:rsidR="002C7B92" w:rsidRDefault="002C7B92" w:rsidP="00C7259F">
      <w:pPr>
        <w:pStyle w:val="ListParagraph"/>
        <w:numPr>
          <w:ilvl w:val="0"/>
          <w:numId w:val="2"/>
        </w:numPr>
      </w:pPr>
      <w:r>
        <w:t>Number of 1-day passes needed ($3/ea.)</w:t>
      </w:r>
      <w:r>
        <w:tab/>
      </w:r>
    </w:p>
    <w:p w:rsidR="002C7B92" w:rsidRDefault="002C7B92" w:rsidP="00C7259F">
      <w:pPr>
        <w:pStyle w:val="ListParagraph"/>
        <w:numPr>
          <w:ilvl w:val="0"/>
          <w:numId w:val="2"/>
        </w:numPr>
      </w:pPr>
      <w:r>
        <w:t>Number of 5-day passes needed ($15/ea.)</w:t>
      </w:r>
    </w:p>
    <w:p w:rsidR="002C7B92" w:rsidRPr="00411B1D" w:rsidRDefault="002C7B92" w:rsidP="00C7259F">
      <w:pPr>
        <w:pStyle w:val="ListParagraph"/>
        <w:numPr>
          <w:ilvl w:val="0"/>
          <w:numId w:val="2"/>
        </w:numPr>
      </w:pPr>
      <w:r w:rsidRPr="00411B1D">
        <w:t>Custom bus pass</w:t>
      </w:r>
      <w:r>
        <w:t>:</w:t>
      </w:r>
    </w:p>
    <w:p w:rsidR="009004B6" w:rsidRDefault="002C7B92" w:rsidP="00C7259F">
      <w:pPr>
        <w:pStyle w:val="ListParagraph"/>
        <w:numPr>
          <w:ilvl w:val="0"/>
          <w:numId w:val="6"/>
        </w:numPr>
        <w:ind w:left="1080"/>
      </w:pPr>
      <w:r>
        <w:t>Number of passes</w:t>
      </w:r>
    </w:p>
    <w:p w:rsidR="002C7B92" w:rsidRDefault="009004B6" w:rsidP="00C7259F">
      <w:pPr>
        <w:pStyle w:val="ListParagraph"/>
        <w:numPr>
          <w:ilvl w:val="0"/>
          <w:numId w:val="6"/>
        </w:numPr>
        <w:ind w:left="1080"/>
      </w:pPr>
      <w:r>
        <w:t>H</w:t>
      </w:r>
      <w:r w:rsidR="002C7B92">
        <w:t>ow many day</w:t>
      </w:r>
      <w:r>
        <w:t>s for each pass</w:t>
      </w:r>
      <w:r w:rsidR="002C7B92">
        <w:tab/>
      </w:r>
      <w:r w:rsidR="002C7B92">
        <w:tab/>
      </w:r>
      <w:r w:rsidR="002C7B92">
        <w:tab/>
      </w:r>
      <w:r w:rsidR="002C7B92">
        <w:tab/>
      </w:r>
    </w:p>
    <w:p w:rsidR="002C7B92" w:rsidRPr="00C7259F" w:rsidRDefault="002C7B92" w:rsidP="00C7259F">
      <w:pPr>
        <w:spacing w:after="0" w:line="240" w:lineRule="auto"/>
        <w:contextualSpacing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C7259F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Additional information: </w:t>
      </w:r>
    </w:p>
    <w:p w:rsidR="002C7B92" w:rsidRPr="002569F8" w:rsidRDefault="002C7B92" w:rsidP="00C7259F">
      <w:pPr>
        <w:pStyle w:val="ListParagraph"/>
        <w:numPr>
          <w:ilvl w:val="0"/>
          <w:numId w:val="7"/>
        </w:numPr>
        <w:spacing w:after="0" w:line="240" w:lineRule="auto"/>
      </w:pPr>
      <w:r>
        <w:t>Excursion/chartered bus count, etc.</w:t>
      </w:r>
    </w:p>
    <w:p w:rsidR="002C7B92" w:rsidRDefault="002C7B92" w:rsidP="002C7B92">
      <w:pPr>
        <w:pStyle w:val="paragraph"/>
        <w:textAlignment w:val="baseline"/>
        <w:sectPr w:rsidR="002C7B92" w:rsidSect="002C7B9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350586" w:rsidRPr="00350586" w:rsidRDefault="00350586" w:rsidP="002C7B92">
      <w:pPr>
        <w:pStyle w:val="paragraph"/>
        <w:textAlignment w:val="baseline"/>
      </w:pPr>
    </w:p>
    <w:sectPr w:rsidR="00350586" w:rsidRPr="00350586" w:rsidSect="002C7B9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1553" w:rsidRDefault="00A71553" w:rsidP="007917DA">
      <w:pPr>
        <w:spacing w:after="0" w:line="240" w:lineRule="auto"/>
      </w:pPr>
      <w:r>
        <w:separator/>
      </w:r>
    </w:p>
  </w:endnote>
  <w:endnote w:type="continuationSeparator" w:id="0">
    <w:p w:rsidR="00A71553" w:rsidRDefault="00A71553" w:rsidP="007917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50586" w:rsidRDefault="00350586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743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0586" w:rsidRDefault="007E2DF2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</w:pPr>
                            <w:r w:rsidRPr="007E2DF2">
                              <w:rPr>
                                <w:caps/>
                                <w:color w:val="7F7F7F" w:themeColor="background1" w:themeShade="7F"/>
                                <w:spacing w:val="60"/>
                                <w:sz w:val="20"/>
                                <w:szCs w:val="20"/>
                              </w:rPr>
                              <w:t>Page</w:t>
                            </w:r>
                            <w:r w:rsidRPr="007E2DF2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E2DF2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7E2DF2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instrText xml:space="preserve"> PAGE   \* MERGEFORMAT </w:instrText>
                            </w:r>
                            <w:r w:rsidRPr="007E2DF2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Pr="007E2DF2">
                              <w:rPr>
                                <w:b/>
                                <w:bCs/>
                                <w:caps/>
                                <w:noProof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1</w:t>
                            </w:r>
                            <w:r w:rsidRPr="007E2DF2">
                              <w:rPr>
                                <w:b/>
                                <w:bCs/>
                                <w:caps/>
                                <w:noProof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="00350586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350586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 xml:space="preserve">Last Modified </w:t>
                                </w:r>
                                <w:r w:rsidR="002C7B92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10</w:t>
                                </w:r>
                                <w:r w:rsidR="00350586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/</w:t>
                                </w:r>
                                <w:r w:rsidR="002C7B92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6</w:t>
                                </w:r>
                                <w:r w:rsidR="00350586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 xml:space="preserve"> by </w:t>
                                </w:r>
                                <w:r w:rsidR="009E6EAC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bs39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164" o:spid="_x0000_s1027" style="position:absolute;margin-left:434.8pt;margin-top:0;width:486pt;height:21.6pt;z-index:251661312;mso-position-horizontal:right;mso-position-horizontal-relative:page;mso-position-vertical:center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">
              <v:rect id="Rectangle 165" o:spid="_x0000_s1028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9" type="#_x0000_t202" style="position:absolute;top:95;width:59436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:rsidR="00350586" w:rsidRDefault="007E2DF2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jc w:val="right"/>
                      </w:pPr>
                      <w:r w:rsidRPr="007E2DF2">
                        <w:rPr>
                          <w:caps/>
                          <w:color w:val="7F7F7F" w:themeColor="background1" w:themeShade="7F"/>
                          <w:spacing w:val="60"/>
                          <w:sz w:val="20"/>
                          <w:szCs w:val="20"/>
                        </w:rPr>
                        <w:t>Page</w:t>
                      </w:r>
                      <w:r w:rsidRPr="007E2DF2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 xml:space="preserve"> </w:t>
                      </w:r>
                      <w:r w:rsidRPr="007E2DF2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fldChar w:fldCharType="begin"/>
                      </w:r>
                      <w:r w:rsidRPr="007E2DF2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instrText xml:space="preserve"> PAGE   \* MERGEFORMAT </w:instrText>
                      </w:r>
                      <w:r w:rsidRPr="007E2DF2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fldChar w:fldCharType="separate"/>
                      </w:r>
                      <w:r w:rsidRPr="007E2DF2">
                        <w:rPr>
                          <w:b/>
                          <w:bCs/>
                          <w:caps/>
                          <w:noProof/>
                          <w:color w:val="808080" w:themeColor="background1" w:themeShade="80"/>
                          <w:sz w:val="20"/>
                          <w:szCs w:val="20"/>
                        </w:rPr>
                        <w:t>1</w:t>
                      </w:r>
                      <w:r w:rsidRPr="007E2DF2">
                        <w:rPr>
                          <w:b/>
                          <w:bCs/>
                          <w:caps/>
                          <w:noProof/>
                          <w:color w:val="808080" w:themeColor="background1" w:themeShade="80"/>
                          <w:sz w:val="20"/>
                          <w:szCs w:val="20"/>
                        </w:rPr>
                        <w:fldChar w:fldCharType="end"/>
                      </w:r>
                      <w:r w:rsidR="00350586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350586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 xml:space="preserve">Last Modified </w:t>
                          </w:r>
                          <w:r w:rsidR="002C7B92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10</w:t>
                          </w:r>
                          <w:r w:rsidR="00350586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/</w:t>
                          </w:r>
                          <w:r w:rsidR="002C7B92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6</w:t>
                          </w:r>
                          <w:r w:rsidR="00350586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 xml:space="preserve"> by </w:t>
                          </w:r>
                          <w:r w:rsidR="009E6EAC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bs39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1553" w:rsidRDefault="00A71553" w:rsidP="007917DA">
      <w:pPr>
        <w:spacing w:after="0" w:line="240" w:lineRule="auto"/>
      </w:pPr>
      <w:r>
        <w:separator/>
      </w:r>
    </w:p>
  </w:footnote>
  <w:footnote w:type="continuationSeparator" w:id="0">
    <w:p w:rsidR="00A71553" w:rsidRDefault="00A71553" w:rsidP="007917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17DA" w:rsidRDefault="00DF055B" w:rsidP="00DF055B">
    <w:pPr>
      <w:pStyle w:val="Header"/>
      <w:ind w:left="-72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4143375</wp:posOffset>
              </wp:positionH>
              <wp:positionV relativeFrom="paragraph">
                <wp:posOffset>-257175</wp:posOffset>
              </wp:positionV>
              <wp:extent cx="914400" cy="1000125"/>
              <wp:effectExtent l="0" t="0" r="4445" b="952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14400" cy="10001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DF055B" w:rsidRPr="00DF055B" w:rsidRDefault="00DF055B" w:rsidP="00DF055B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rPr>
                              <w:rFonts w:ascii="Palatino Linotype" w:hAnsi="Palatino Linotype" w:cs="CIDFont+F3"/>
                              <w:color w:val="000000"/>
                              <w:sz w:val="20"/>
                              <w:szCs w:val="20"/>
                            </w:rPr>
                          </w:pPr>
                          <w:r w:rsidRPr="00DF055B">
                            <w:rPr>
                              <w:rFonts w:ascii="Palatino Linotype" w:hAnsi="Palatino Linotype" w:cs="CIDFont+F3"/>
                              <w:color w:val="000000"/>
                              <w:sz w:val="20"/>
                              <w:szCs w:val="20"/>
                            </w:rPr>
                            <w:t>Conference and Event Services</w:t>
                          </w:r>
                        </w:p>
                        <w:p w:rsidR="00DF055B" w:rsidRPr="00DF055B" w:rsidRDefault="00DF055B" w:rsidP="00DF055B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rPr>
                              <w:rFonts w:ascii="Palatino Linotype" w:hAnsi="Palatino Linotype" w:cs="CIDFont+F3"/>
                              <w:color w:val="000000"/>
                              <w:sz w:val="20"/>
                              <w:szCs w:val="20"/>
                            </w:rPr>
                          </w:pPr>
                          <w:r w:rsidRPr="00DF055B">
                            <w:rPr>
                              <w:rFonts w:ascii="Palatino Linotype" w:hAnsi="Palatino Linotype" w:cs="CIDFont+F3"/>
                              <w:color w:val="000000"/>
                              <w:sz w:val="20"/>
                              <w:szCs w:val="20"/>
                            </w:rPr>
                            <w:t>206 Robert Purcell Center</w:t>
                          </w:r>
                        </w:p>
                        <w:p w:rsidR="00DF055B" w:rsidRPr="00DF055B" w:rsidRDefault="00DF055B" w:rsidP="00DF055B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rPr>
                              <w:rFonts w:ascii="Palatino Linotype" w:hAnsi="Palatino Linotype" w:cs="CIDFont+F3"/>
                              <w:color w:val="000000"/>
                              <w:sz w:val="20"/>
                              <w:szCs w:val="20"/>
                            </w:rPr>
                          </w:pPr>
                          <w:r w:rsidRPr="00DF055B">
                            <w:rPr>
                              <w:rFonts w:ascii="Palatino Linotype" w:hAnsi="Palatino Linotype" w:cs="CIDFont+F3"/>
                              <w:color w:val="000000"/>
                              <w:sz w:val="20"/>
                              <w:szCs w:val="20"/>
                            </w:rPr>
                            <w:t>Ithaca, NY 14853</w:t>
                          </w:r>
                        </w:p>
                        <w:p w:rsidR="00DF055B" w:rsidRPr="00DF055B" w:rsidRDefault="00DF055B" w:rsidP="00DF055B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rPr>
                              <w:rFonts w:ascii="Palatino Linotype" w:hAnsi="Palatino Linotype" w:cs="CIDFont+F3"/>
                              <w:color w:val="000000"/>
                              <w:sz w:val="20"/>
                              <w:szCs w:val="20"/>
                            </w:rPr>
                          </w:pPr>
                          <w:r w:rsidRPr="00DF055B">
                            <w:rPr>
                              <w:rFonts w:ascii="Palatino Linotype" w:hAnsi="Palatino Linotype" w:cs="CIDFont+F3"/>
                              <w:color w:val="000000"/>
                              <w:sz w:val="20"/>
                              <w:szCs w:val="20"/>
                            </w:rPr>
                            <w:t>Ph: 607 253-8368, Fax: 607 255-4722</w:t>
                          </w:r>
                        </w:p>
                        <w:p w:rsidR="00DF055B" w:rsidRPr="00DF055B" w:rsidRDefault="00DF055B" w:rsidP="00DF055B">
                          <w:pPr>
                            <w:rPr>
                              <w:rFonts w:ascii="Palatino Linotype" w:hAnsi="Palatino Linotype"/>
                            </w:rPr>
                          </w:pPr>
                          <w:r w:rsidRPr="00DF055B">
                            <w:rPr>
                              <w:rFonts w:ascii="Palatino Linotype" w:hAnsi="Palatino Linotype" w:cs="CIDFont+F3"/>
                              <w:color w:val="0000FF"/>
                              <w:sz w:val="20"/>
                              <w:szCs w:val="20"/>
                            </w:rPr>
                            <w:t>www.campuslife.cornell.edu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26.25pt;margin-top:-20.25pt;width:1in;height:78.75pt;z-index:25165926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" fillcolor="white [3201]" stroked="f" strokeweight=".5pt">
              <v:textbox>
                <w:txbxContent>
                  <w:p w:rsidR="00DF055B" w:rsidRPr="00DF055B" w:rsidRDefault="00DF055B" w:rsidP="00DF055B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Palatino Linotype" w:hAnsi="Palatino Linotype" w:cs="CIDFont+F3"/>
                        <w:color w:val="000000"/>
                        <w:sz w:val="20"/>
                        <w:szCs w:val="20"/>
                      </w:rPr>
                    </w:pPr>
                    <w:r w:rsidRPr="00DF055B">
                      <w:rPr>
                        <w:rFonts w:ascii="Palatino Linotype" w:hAnsi="Palatino Linotype" w:cs="CIDFont+F3"/>
                        <w:color w:val="000000"/>
                        <w:sz w:val="20"/>
                        <w:szCs w:val="20"/>
                      </w:rPr>
                      <w:t>Conference and Event Services</w:t>
                    </w:r>
                  </w:p>
                  <w:p w:rsidR="00DF055B" w:rsidRPr="00DF055B" w:rsidRDefault="00DF055B" w:rsidP="00DF055B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Palatino Linotype" w:hAnsi="Palatino Linotype" w:cs="CIDFont+F3"/>
                        <w:color w:val="000000"/>
                        <w:sz w:val="20"/>
                        <w:szCs w:val="20"/>
                      </w:rPr>
                    </w:pPr>
                    <w:r w:rsidRPr="00DF055B">
                      <w:rPr>
                        <w:rFonts w:ascii="Palatino Linotype" w:hAnsi="Palatino Linotype" w:cs="CIDFont+F3"/>
                        <w:color w:val="000000"/>
                        <w:sz w:val="20"/>
                        <w:szCs w:val="20"/>
                      </w:rPr>
                      <w:t>206 Robert Purcell Center</w:t>
                    </w:r>
                  </w:p>
                  <w:p w:rsidR="00DF055B" w:rsidRPr="00DF055B" w:rsidRDefault="00DF055B" w:rsidP="00DF055B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Palatino Linotype" w:hAnsi="Palatino Linotype" w:cs="CIDFont+F3"/>
                        <w:color w:val="000000"/>
                        <w:sz w:val="20"/>
                        <w:szCs w:val="20"/>
                      </w:rPr>
                    </w:pPr>
                    <w:r w:rsidRPr="00DF055B">
                      <w:rPr>
                        <w:rFonts w:ascii="Palatino Linotype" w:hAnsi="Palatino Linotype" w:cs="CIDFont+F3"/>
                        <w:color w:val="000000"/>
                        <w:sz w:val="20"/>
                        <w:szCs w:val="20"/>
                      </w:rPr>
                      <w:t>Ithaca, NY 14853</w:t>
                    </w:r>
                  </w:p>
                  <w:p w:rsidR="00DF055B" w:rsidRPr="00DF055B" w:rsidRDefault="00DF055B" w:rsidP="00DF055B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Palatino Linotype" w:hAnsi="Palatino Linotype" w:cs="CIDFont+F3"/>
                        <w:color w:val="000000"/>
                        <w:sz w:val="20"/>
                        <w:szCs w:val="20"/>
                      </w:rPr>
                    </w:pPr>
                    <w:r w:rsidRPr="00DF055B">
                      <w:rPr>
                        <w:rFonts w:ascii="Palatino Linotype" w:hAnsi="Palatino Linotype" w:cs="CIDFont+F3"/>
                        <w:color w:val="000000"/>
                        <w:sz w:val="20"/>
                        <w:szCs w:val="20"/>
                      </w:rPr>
                      <w:t>Ph: 607 253-8368, Fax: 607 255-4722</w:t>
                    </w:r>
                  </w:p>
                  <w:p w:rsidR="00DF055B" w:rsidRPr="00DF055B" w:rsidRDefault="00DF055B" w:rsidP="00DF055B">
                    <w:pPr>
                      <w:rPr>
                        <w:rFonts w:ascii="Palatino Linotype" w:hAnsi="Palatino Linotype"/>
                      </w:rPr>
                    </w:pPr>
                    <w:r w:rsidRPr="00DF055B">
                      <w:rPr>
                        <w:rFonts w:ascii="Palatino Linotype" w:hAnsi="Palatino Linotype" w:cs="CIDFont+F3"/>
                        <w:color w:val="0000FF"/>
                        <w:sz w:val="20"/>
                        <w:szCs w:val="20"/>
                      </w:rPr>
                      <w:t>www.campuslife.cornell.edu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60C7FA57" wp14:editId="72DBD6B6">
          <wp:extent cx="1571625" cy="59407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S_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1944" cy="6055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917DA" w:rsidRDefault="007917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B6344"/>
    <w:multiLevelType w:val="hybridMultilevel"/>
    <w:tmpl w:val="E02823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B83772A"/>
    <w:multiLevelType w:val="hybridMultilevel"/>
    <w:tmpl w:val="8E98EC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4C1610D"/>
    <w:multiLevelType w:val="hybridMultilevel"/>
    <w:tmpl w:val="FEAEE1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71A655A"/>
    <w:multiLevelType w:val="hybridMultilevel"/>
    <w:tmpl w:val="62BAE7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DA4E65"/>
    <w:multiLevelType w:val="hybridMultilevel"/>
    <w:tmpl w:val="8A7ACE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4DD2545"/>
    <w:multiLevelType w:val="hybridMultilevel"/>
    <w:tmpl w:val="3FE6EC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B9B29BF"/>
    <w:multiLevelType w:val="hybridMultilevel"/>
    <w:tmpl w:val="7E20FC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2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zc1MDUxMjc0MTRW0lEKTi0uzszPAykwqgUADXDPriwAAAA="/>
  </w:docVars>
  <w:rsids>
    <w:rsidRoot w:val="007917DA"/>
    <w:rsid w:val="002C7B92"/>
    <w:rsid w:val="00350586"/>
    <w:rsid w:val="00513317"/>
    <w:rsid w:val="007917DA"/>
    <w:rsid w:val="007E2DF2"/>
    <w:rsid w:val="007F7535"/>
    <w:rsid w:val="008271C4"/>
    <w:rsid w:val="008C783F"/>
    <w:rsid w:val="009004B6"/>
    <w:rsid w:val="009E6EAC"/>
    <w:rsid w:val="00A71553"/>
    <w:rsid w:val="00AC6DC2"/>
    <w:rsid w:val="00C7259F"/>
    <w:rsid w:val="00C76F7D"/>
    <w:rsid w:val="00DF055B"/>
    <w:rsid w:val="00EF5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47AF61"/>
  <w15:chartTrackingRefBased/>
  <w15:docId w15:val="{B25EFF5D-61F3-4B62-85FE-0DF6A15BC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E6E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25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17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7DA"/>
  </w:style>
  <w:style w:type="paragraph" w:styleId="Footer">
    <w:name w:val="footer"/>
    <w:basedOn w:val="Normal"/>
    <w:link w:val="FooterChar"/>
    <w:uiPriority w:val="99"/>
    <w:unhideWhenUsed/>
    <w:rsid w:val="007917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17DA"/>
  </w:style>
  <w:style w:type="paragraph" w:styleId="Title">
    <w:name w:val="Title"/>
    <w:basedOn w:val="Normal"/>
    <w:next w:val="Normal"/>
    <w:link w:val="TitleChar"/>
    <w:uiPriority w:val="10"/>
    <w:qFormat/>
    <w:rsid w:val="0035058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05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paragraph">
    <w:name w:val="paragraph"/>
    <w:basedOn w:val="Normal"/>
    <w:rsid w:val="008271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271C4"/>
  </w:style>
  <w:style w:type="character" w:customStyle="1" w:styleId="eop">
    <w:name w:val="eop"/>
    <w:basedOn w:val="DefaultParagraphFont"/>
    <w:rsid w:val="008271C4"/>
  </w:style>
  <w:style w:type="character" w:customStyle="1" w:styleId="spellingerror">
    <w:name w:val="spellingerror"/>
    <w:basedOn w:val="DefaultParagraphFont"/>
    <w:rsid w:val="008271C4"/>
  </w:style>
  <w:style w:type="character" w:customStyle="1" w:styleId="Heading1Char">
    <w:name w:val="Heading 1 Char"/>
    <w:basedOn w:val="DefaultParagraphFont"/>
    <w:link w:val="Heading1"/>
    <w:uiPriority w:val="9"/>
    <w:rsid w:val="009E6E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C7B9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7259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216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4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03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7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8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87</Words>
  <Characters>1237</Characters>
  <Application>Microsoft Office Word</Application>
  <DocSecurity>0</DocSecurity>
  <Lines>53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Last Modified 10/6 by bs39</dc:subject>
  <dc:creator>Brandi Smith-Berger</dc:creator>
  <cp:keywords/>
  <dc:description/>
  <cp:lastModifiedBy>Brandi Smith-Berger</cp:lastModifiedBy>
  <cp:revision>4</cp:revision>
  <dcterms:created xsi:type="dcterms:W3CDTF">2021-10-06T17:22:00Z</dcterms:created>
  <dcterms:modified xsi:type="dcterms:W3CDTF">2021-10-06T18:09:00Z</dcterms:modified>
</cp:coreProperties>
</file>